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291"/>
        <w:tblW w:w="9468" w:type="dxa"/>
        <w:tblLayout w:type="fixed"/>
        <w:tblLook w:val="04A0" w:firstRow="1" w:lastRow="0" w:firstColumn="1" w:lastColumn="0" w:noHBand="0" w:noVBand="1"/>
      </w:tblPr>
      <w:tblGrid>
        <w:gridCol w:w="2268"/>
        <w:gridCol w:w="2250"/>
        <w:gridCol w:w="2610"/>
        <w:gridCol w:w="990"/>
        <w:gridCol w:w="1350"/>
      </w:tblGrid>
      <w:tr w:rsidR="00E1775C" w:rsidRPr="00F16367" w:rsidTr="004F5960">
        <w:tc>
          <w:tcPr>
            <w:tcW w:w="9468" w:type="dxa"/>
            <w:gridSpan w:val="5"/>
            <w:shd w:val="clear" w:color="auto" w:fill="auto"/>
          </w:tcPr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دانشگاه خوارزمی،گروه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بیومکانیک و حرکات اصلاحی</w:t>
            </w:r>
          </w:p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نام درس:</w:t>
            </w:r>
            <w:r w:rsidR="00F62731">
              <w:rPr>
                <w:rFonts w:cs="B Nazanin" w:hint="cs"/>
                <w:b/>
                <w:bCs/>
                <w:rtl/>
                <w:lang w:bidi="fa-IR"/>
              </w:rPr>
              <w:t xml:space="preserve"> مکانیک مفاصل</w:t>
            </w:r>
          </w:p>
          <w:p w:rsidR="00E1775C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استاد درس: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مهدی خالقی    </w:t>
            </w:r>
            <w:r w:rsidRPr="003D0B7F">
              <w:rPr>
                <w:rFonts w:cs="B Nazanin" w:hint="cs"/>
                <w:b/>
                <w:bCs/>
                <w:rtl/>
                <w:lang w:bidi="fa-IR"/>
              </w:rPr>
              <w:t xml:space="preserve">( </w:t>
            </w:r>
            <w:r w:rsidR="001F44DD">
              <w:rPr>
                <w:rFonts w:cs="B Nazanin"/>
                <w:b/>
                <w:bCs/>
                <w:lang w:bidi="fa-IR"/>
              </w:rPr>
              <w:t>Mehdikhaleghi60@yahoo.com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>)</w:t>
            </w:r>
          </w:p>
          <w:p w:rsidR="00531D09" w:rsidRPr="00BA591F" w:rsidRDefault="001F44DD" w:rsidP="00531D09">
            <w:pPr>
              <w:bidi/>
              <w:contextualSpacing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: نیمسال اول 99-98</w:t>
            </w:r>
          </w:p>
        </w:tc>
      </w:tr>
      <w:tr w:rsidR="004F5960" w:rsidRPr="00F16367" w:rsidTr="004F5960">
        <w:tc>
          <w:tcPr>
            <w:tcW w:w="2268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: </w:t>
            </w:r>
            <w:r w:rsidR="001F44DD">
              <w:rPr>
                <w:rFonts w:cs="B Nazanin" w:hint="cs"/>
                <w:sz w:val="24"/>
                <w:szCs w:val="24"/>
                <w:rtl/>
              </w:rPr>
              <w:t>2</w:t>
            </w:r>
          </w:p>
          <w:p w:rsidR="004F5960" w:rsidRPr="00F16367" w:rsidRDefault="004F5960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</w:t>
            </w:r>
            <w:r w:rsidRPr="00F163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="00F62731">
              <w:rPr>
                <w:rFonts w:cs="B Nazanin" w:hint="cs"/>
                <w:sz w:val="24"/>
                <w:szCs w:val="24"/>
                <w:rtl/>
                <w:lang w:bidi="fa-IR"/>
              </w:rPr>
              <w:t>پایه</w:t>
            </w:r>
          </w:p>
        </w:tc>
        <w:tc>
          <w:tcPr>
            <w:tcW w:w="2610" w:type="dxa"/>
            <w:shd w:val="clear" w:color="auto" w:fill="auto"/>
          </w:tcPr>
          <w:p w:rsidR="004F5960" w:rsidRPr="00F16367" w:rsidRDefault="004F5960" w:rsidP="00F627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واحد: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62731">
              <w:rPr>
                <w:rFonts w:cs="B Nazanin" w:hint="cs"/>
                <w:b/>
                <w:bCs/>
                <w:sz w:val="24"/>
                <w:szCs w:val="24"/>
                <w:rtl/>
              </w:rPr>
              <w:t>تئوری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340" w:type="dxa"/>
            <w:gridSpan w:val="2"/>
            <w:shd w:val="clear" w:color="auto" w:fill="auto"/>
          </w:tcPr>
          <w:p w:rsidR="004F5960" w:rsidRPr="00F16367" w:rsidRDefault="004F5960" w:rsidP="00E513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ارشناسی 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>ارشد</w:t>
            </w:r>
          </w:p>
        </w:tc>
      </w:tr>
      <w:tr w:rsidR="001C32C1" w:rsidRPr="00F16367" w:rsidTr="0049567D">
        <w:tc>
          <w:tcPr>
            <w:tcW w:w="9468" w:type="dxa"/>
            <w:gridSpan w:val="5"/>
            <w:shd w:val="clear" w:color="auto" w:fill="auto"/>
          </w:tcPr>
          <w:p w:rsidR="001C32C1" w:rsidRDefault="001C32C1" w:rsidP="00F627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هداف: </w:t>
            </w:r>
            <w:r w:rsidR="00F627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ویژگی های مکانیکی مفاصل بدن واجزا تشکیل دهنده و اصول بیومکانیک آن</w:t>
            </w:r>
          </w:p>
        </w:tc>
      </w:tr>
      <w:tr w:rsidR="008135A2" w:rsidRPr="00F16367" w:rsidTr="004F5960">
        <w:tc>
          <w:tcPr>
            <w:tcW w:w="8118" w:type="dxa"/>
            <w:gridSpan w:val="4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350" w:type="dxa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بانی و مقدمات حرکت شناسی و مفصل شناسی: اصطلاحات و قراردادها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اول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فاصل کمربند شانه ای: 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ناتومی استخوان، مفصل و عضلات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1F44DD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اصل کمربند شانه ای: پایداری مفصل شانه، ساختارهای درگیر و مکانیک وضعیتهای مختلف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آرنج: آناتومی استخوان، مفصل و عضله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آرنج: مفاهیم مکانیکی مرتبط با آسیب مفصل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نج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اصل ساعد، مچ دست و دست: آناتومی و مفاهیم مکانیکی مرتبط با آسیب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ش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تون فقرات: آناتومی استخوان، مفصل و عضله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ف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F62731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تون فقرات: پایداری و مکانیک </w:t>
            </w:r>
            <w:r w:rsidR="009C747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وضعیتهای مختلف تنه، آسیبهای ستون مهره ای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ش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ران: آناتومی استخوان، مفصل و عضله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ن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ران: مکانیک مفصل ر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زانو: آناتومی استخوان، مفصل و عضله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ی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tabs>
                <w:tab w:val="right" w:pos="9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زانو: مکانیک مفصل زانو در فعالیتهای ورزشی خطرزا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و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کانیک آسیب رباط صلیبی در فرود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ی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مچ پا و پا: آناتومی استخوان،مفصل و عضله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tabs>
                <w:tab w:val="right" w:pos="72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مچ پا و پا: مکانیک مفصل مچ پا در راه رفتن و دوید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ان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مچ پا و پا: مکانیک مفصل مچ پا در فرود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انزدهم</w:t>
            </w:r>
          </w:p>
        </w:tc>
      </w:tr>
    </w:tbl>
    <w:p w:rsidR="000B3258" w:rsidRDefault="000B3258" w:rsidP="009C747F">
      <w:pPr>
        <w:bidi/>
        <w:spacing w:after="0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0B3258">
        <w:rPr>
          <w:rFonts w:cs="B Nazanin" w:hint="cs"/>
          <w:b/>
          <w:bCs/>
          <w:sz w:val="24"/>
          <w:szCs w:val="24"/>
          <w:rtl/>
          <w:lang w:bidi="fa-IR"/>
        </w:rPr>
        <w:t>منابع :</w:t>
      </w:r>
      <w:r w:rsidR="001F44D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9C747F" w:rsidRDefault="009C747F" w:rsidP="009C747F">
      <w:pPr>
        <w:spacing w:after="0"/>
        <w:ind w:left="360"/>
        <w:rPr>
          <w:rFonts w:cs="B Nazanin"/>
          <w:b/>
          <w:bCs/>
          <w:sz w:val="24"/>
          <w:szCs w:val="24"/>
          <w:lang w:bidi="fa-IR"/>
        </w:rPr>
      </w:pPr>
      <w:r w:rsidRPr="009C747F">
        <w:rPr>
          <w:rFonts w:cs="B Nazanin"/>
          <w:b/>
          <w:bCs/>
          <w:sz w:val="24"/>
          <w:szCs w:val="24"/>
          <w:lang w:bidi="fa-IR"/>
        </w:rPr>
        <w:t>Kinesiology o</w:t>
      </w:r>
      <w:r>
        <w:rPr>
          <w:rFonts w:cs="B Nazanin"/>
          <w:b/>
          <w:bCs/>
          <w:sz w:val="24"/>
          <w:szCs w:val="24"/>
          <w:lang w:bidi="fa-IR"/>
        </w:rPr>
        <w:t>f the Musculoskeletal System, Donald A Neumann</w:t>
      </w:r>
    </w:p>
    <w:p w:rsidR="009C747F" w:rsidRPr="000B3258" w:rsidRDefault="009C747F" w:rsidP="009C747F">
      <w:pPr>
        <w:spacing w:after="0"/>
        <w:ind w:left="360"/>
        <w:rPr>
          <w:rFonts w:cs="B Nazanin"/>
          <w:b/>
          <w:bCs/>
          <w:sz w:val="24"/>
          <w:szCs w:val="24"/>
          <w:lang w:bidi="fa-IR"/>
        </w:rPr>
      </w:pPr>
      <w:r w:rsidRPr="009C747F">
        <w:rPr>
          <w:rFonts w:cs="B Nazanin"/>
          <w:b/>
          <w:bCs/>
          <w:sz w:val="24"/>
          <w:szCs w:val="24"/>
          <w:lang w:bidi="fa-IR"/>
        </w:rPr>
        <w:t xml:space="preserve">Kinesiology- Mechanics &amp; </w:t>
      </w:r>
      <w:proofErr w:type="spellStart"/>
      <w:r w:rsidRPr="009C747F">
        <w:rPr>
          <w:rFonts w:cs="B Nazanin"/>
          <w:b/>
          <w:bCs/>
          <w:sz w:val="24"/>
          <w:szCs w:val="24"/>
          <w:lang w:bidi="fa-IR"/>
        </w:rPr>
        <w:t>Pathomechanics</w:t>
      </w:r>
      <w:proofErr w:type="spellEnd"/>
      <w:r>
        <w:rPr>
          <w:rFonts w:cs="B Nazanin"/>
          <w:b/>
          <w:bCs/>
          <w:sz w:val="24"/>
          <w:szCs w:val="24"/>
          <w:lang w:bidi="fa-IR"/>
        </w:rPr>
        <w:t xml:space="preserve">, Carol </w:t>
      </w:r>
      <w:proofErr w:type="gramStart"/>
      <w:r>
        <w:rPr>
          <w:rFonts w:cs="B Nazanin"/>
          <w:b/>
          <w:bCs/>
          <w:sz w:val="24"/>
          <w:szCs w:val="24"/>
          <w:lang w:bidi="fa-IR"/>
        </w:rPr>
        <w:t>A</w:t>
      </w:r>
      <w:proofErr w:type="gramEnd"/>
      <w:r>
        <w:rPr>
          <w:rFonts w:cs="B Nazanin"/>
          <w:b/>
          <w:bCs/>
          <w:sz w:val="24"/>
          <w:szCs w:val="24"/>
          <w:lang w:bidi="fa-IR"/>
        </w:rPr>
        <w:t xml:space="preserve"> </w:t>
      </w:r>
      <w:proofErr w:type="spellStart"/>
      <w:r>
        <w:rPr>
          <w:rFonts w:cs="B Nazanin"/>
          <w:b/>
          <w:bCs/>
          <w:sz w:val="24"/>
          <w:szCs w:val="24"/>
          <w:lang w:bidi="fa-IR"/>
        </w:rPr>
        <w:t>Oatis</w:t>
      </w:r>
      <w:proofErr w:type="spellEnd"/>
    </w:p>
    <w:p w:rsidR="00354F70" w:rsidRPr="00F16367" w:rsidRDefault="00463A09" w:rsidP="009C747F">
      <w:pPr>
        <w:bidi/>
        <w:spacing w:after="0"/>
        <w:ind w:left="360"/>
        <w:rPr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رزشیابی:</w:t>
      </w:r>
      <w:r w:rsidR="00B9015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>تکالیف کلاسی در طول ترم 6 نمره، امتحان تئوری پایان ترم 14 نمره</w:t>
      </w:r>
      <w:bookmarkStart w:id="0" w:name="_GoBack"/>
      <w:bookmarkEnd w:id="0"/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E3216B" w:rsidRPr="00F16367" w:rsidRDefault="00E3216B" w:rsidP="004E7E1A">
      <w:pPr>
        <w:bidi/>
        <w:rPr>
          <w:sz w:val="24"/>
          <w:szCs w:val="24"/>
        </w:rPr>
      </w:pPr>
    </w:p>
    <w:sectPr w:rsidR="00E3216B" w:rsidRPr="00F16367" w:rsidSect="00EC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6451C"/>
    <w:multiLevelType w:val="hybridMultilevel"/>
    <w:tmpl w:val="BDC481A4"/>
    <w:lvl w:ilvl="0" w:tplc="75F479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F3215"/>
    <w:multiLevelType w:val="hybridMultilevel"/>
    <w:tmpl w:val="6BCAB64A"/>
    <w:lvl w:ilvl="0" w:tplc="EB2E0C68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MLM0NbE0tbQwN7dU0lEKTi0uzszPAykwrAUARnjKNSwAAAA="/>
  </w:docVars>
  <w:rsids>
    <w:rsidRoot w:val="008A15B0"/>
    <w:rsid w:val="00086E3D"/>
    <w:rsid w:val="000B3258"/>
    <w:rsid w:val="000B5624"/>
    <w:rsid w:val="001B76C9"/>
    <w:rsid w:val="001C32C1"/>
    <w:rsid w:val="001F44DD"/>
    <w:rsid w:val="0023718F"/>
    <w:rsid w:val="00263740"/>
    <w:rsid w:val="00273A37"/>
    <w:rsid w:val="00354F70"/>
    <w:rsid w:val="003A79CF"/>
    <w:rsid w:val="003D0B7F"/>
    <w:rsid w:val="00463A09"/>
    <w:rsid w:val="004971BC"/>
    <w:rsid w:val="004A1012"/>
    <w:rsid w:val="004E7E1A"/>
    <w:rsid w:val="004F5960"/>
    <w:rsid w:val="0052204C"/>
    <w:rsid w:val="00531D09"/>
    <w:rsid w:val="00573A96"/>
    <w:rsid w:val="00590EE2"/>
    <w:rsid w:val="005C3FC0"/>
    <w:rsid w:val="00656472"/>
    <w:rsid w:val="006E43CB"/>
    <w:rsid w:val="006E57F8"/>
    <w:rsid w:val="007A42BB"/>
    <w:rsid w:val="007F0852"/>
    <w:rsid w:val="00811F10"/>
    <w:rsid w:val="008135A2"/>
    <w:rsid w:val="00844280"/>
    <w:rsid w:val="008630FF"/>
    <w:rsid w:val="008760E8"/>
    <w:rsid w:val="00893A32"/>
    <w:rsid w:val="008A15B0"/>
    <w:rsid w:val="008C4B98"/>
    <w:rsid w:val="009A2B6D"/>
    <w:rsid w:val="009C747F"/>
    <w:rsid w:val="00A6259A"/>
    <w:rsid w:val="00A87C2D"/>
    <w:rsid w:val="00B6188F"/>
    <w:rsid w:val="00B90151"/>
    <w:rsid w:val="00BA591F"/>
    <w:rsid w:val="00BD276B"/>
    <w:rsid w:val="00BF0C3E"/>
    <w:rsid w:val="00C916AE"/>
    <w:rsid w:val="00C93A5A"/>
    <w:rsid w:val="00D02F99"/>
    <w:rsid w:val="00D87EED"/>
    <w:rsid w:val="00E1775C"/>
    <w:rsid w:val="00E3216B"/>
    <w:rsid w:val="00E51342"/>
    <w:rsid w:val="00EC2A47"/>
    <w:rsid w:val="00F10364"/>
    <w:rsid w:val="00F16367"/>
    <w:rsid w:val="00F454D1"/>
    <w:rsid w:val="00F54D00"/>
    <w:rsid w:val="00F62731"/>
    <w:rsid w:val="00F81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F1B03"/>
  <w15:docId w15:val="{DFDA16F3-E7D6-4B3B-8F8B-A374AF11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4F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5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4F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354F70"/>
    <w:rPr>
      <w:color w:val="0000FF"/>
      <w:u w:val="single"/>
    </w:rPr>
  </w:style>
  <w:style w:type="character" w:customStyle="1" w:styleId="a-size-extra-large3">
    <w:name w:val="a-size-extra-large3"/>
    <w:basedOn w:val="DefaultParagraphFont"/>
    <w:rsid w:val="00354F70"/>
  </w:style>
  <w:style w:type="character" w:customStyle="1" w:styleId="a-size-large">
    <w:name w:val="a-size-large"/>
    <w:basedOn w:val="DefaultParagraphFont"/>
    <w:rsid w:val="00354F70"/>
  </w:style>
  <w:style w:type="character" w:customStyle="1" w:styleId="author">
    <w:name w:val="author"/>
    <w:basedOn w:val="DefaultParagraphFont"/>
    <w:rsid w:val="00354F70"/>
  </w:style>
  <w:style w:type="character" w:customStyle="1" w:styleId="a-size-extra-large">
    <w:name w:val="a-size-extra-large"/>
    <w:basedOn w:val="DefaultParagraphFont"/>
    <w:rsid w:val="00863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74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22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2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8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04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229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0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92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13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951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190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he</dc:creator>
  <cp:lastModifiedBy>User</cp:lastModifiedBy>
  <cp:revision>3</cp:revision>
  <dcterms:created xsi:type="dcterms:W3CDTF">2019-10-15T06:24:00Z</dcterms:created>
  <dcterms:modified xsi:type="dcterms:W3CDTF">2019-10-15T06:39:00Z</dcterms:modified>
</cp:coreProperties>
</file>